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E0996EA" w14:textId="51D0B78C" w:rsidR="007234EF" w:rsidRPr="007234EF" w:rsidRDefault="007234EF">
      <w:pPr>
        <w:rPr>
          <w:b/>
          <w:bCs/>
          <w:sz w:val="24"/>
          <w:szCs w:val="24"/>
        </w:rPr>
      </w:pPr>
      <w:r w:rsidRPr="007234EF">
        <w:rPr>
          <w:b/>
          <w:bCs/>
          <w:sz w:val="24"/>
          <w:szCs w:val="24"/>
        </w:rPr>
        <w:t>AM Preli</w:t>
      </w:r>
      <w:bookmarkStart w:id="0" w:name="_GoBack"/>
      <w:bookmarkEnd w:id="0"/>
      <w:r w:rsidRPr="007234EF">
        <w:rPr>
          <w:b/>
          <w:bCs/>
          <w:sz w:val="24"/>
          <w:szCs w:val="24"/>
        </w:rPr>
        <w:t xml:space="preserve">minary </w:t>
      </w:r>
      <w:r w:rsidR="0035766F">
        <w:rPr>
          <w:b/>
          <w:bCs/>
          <w:sz w:val="24"/>
          <w:szCs w:val="24"/>
        </w:rPr>
        <w:t>Feature</w:t>
      </w:r>
      <w:r w:rsidR="001A62B6">
        <w:rPr>
          <w:b/>
          <w:bCs/>
          <w:sz w:val="24"/>
          <w:szCs w:val="24"/>
        </w:rPr>
        <w:t xml:space="preserve"> Article</w:t>
      </w:r>
      <w:r w:rsidR="00D42D7D">
        <w:rPr>
          <w:b/>
          <w:bCs/>
          <w:sz w:val="24"/>
          <w:szCs w:val="24"/>
        </w:rPr>
        <w:t xml:space="preserve"> </w:t>
      </w:r>
      <w:r w:rsidRPr="007234EF">
        <w:rPr>
          <w:b/>
          <w:bCs/>
          <w:sz w:val="24"/>
          <w:szCs w:val="24"/>
        </w:rPr>
        <w:t>Submission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178"/>
      </w:tblGrid>
      <w:tr w:rsidR="007234EF" w14:paraId="102B8CC6" w14:textId="77777777" w:rsidTr="007234EF">
        <w:tc>
          <w:tcPr>
            <w:tcW w:w="1838" w:type="dxa"/>
          </w:tcPr>
          <w:p w14:paraId="50AA61E9" w14:textId="432732B2" w:rsidR="005910F7" w:rsidRPr="00FA75E2" w:rsidRDefault="001A62B6" w:rsidP="001A62B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Feature Article </w:t>
            </w:r>
            <w:r w:rsidR="007234EF" w:rsidRPr="00FA75E2">
              <w:rPr>
                <w:b/>
                <w:bCs/>
              </w:rPr>
              <w:t>Title</w:t>
            </w:r>
            <w:r>
              <w:rPr>
                <w:b/>
                <w:bCs/>
              </w:rPr>
              <w:t>d</w:t>
            </w:r>
          </w:p>
        </w:tc>
        <w:tc>
          <w:tcPr>
            <w:tcW w:w="7178" w:type="dxa"/>
          </w:tcPr>
          <w:p w14:paraId="337AFC3D" w14:textId="77777777" w:rsidR="007234EF" w:rsidRDefault="007234EF"/>
        </w:tc>
      </w:tr>
      <w:tr w:rsidR="007234EF" w14:paraId="62DE8540" w14:textId="77777777" w:rsidTr="007234EF">
        <w:tc>
          <w:tcPr>
            <w:tcW w:w="1838" w:type="dxa"/>
          </w:tcPr>
          <w:p w14:paraId="57289AD2" w14:textId="357DE92E" w:rsidR="00FA75E2" w:rsidRDefault="001A62B6">
            <w:pPr>
              <w:rPr>
                <w:b/>
                <w:bCs/>
              </w:rPr>
            </w:pPr>
            <w:r>
              <w:rPr>
                <w:b/>
                <w:bCs/>
              </w:rPr>
              <w:t>Text by</w:t>
            </w:r>
          </w:p>
          <w:p w14:paraId="0F9D38A3" w14:textId="77777777" w:rsidR="005910F7" w:rsidRDefault="007234EF" w:rsidP="005910F7">
            <w:r w:rsidRPr="00FA75E2">
              <w:t>(</w:t>
            </w:r>
            <w:r w:rsidR="00FA75E2">
              <w:t>A</w:t>
            </w:r>
            <w:r w:rsidRPr="00FA75E2">
              <w:t>nd collaborator if applicable)</w:t>
            </w:r>
          </w:p>
          <w:p w14:paraId="71C44EE2" w14:textId="0DE47817" w:rsidR="005910F7" w:rsidRPr="00FA75E2" w:rsidRDefault="005910F7" w:rsidP="005910F7">
            <w:pPr>
              <w:rPr>
                <w:b/>
                <w:bCs/>
              </w:rPr>
            </w:pPr>
          </w:p>
        </w:tc>
        <w:tc>
          <w:tcPr>
            <w:tcW w:w="7178" w:type="dxa"/>
          </w:tcPr>
          <w:p w14:paraId="131334D5" w14:textId="77777777" w:rsidR="007234EF" w:rsidRDefault="007234EF"/>
        </w:tc>
      </w:tr>
      <w:tr w:rsidR="001A62B6" w14:paraId="7C7C4B01" w14:textId="77777777" w:rsidTr="007234EF">
        <w:tc>
          <w:tcPr>
            <w:tcW w:w="1838" w:type="dxa"/>
          </w:tcPr>
          <w:p w14:paraId="4756681D" w14:textId="58E50490" w:rsidR="001A62B6" w:rsidRDefault="001A62B6">
            <w:pPr>
              <w:rPr>
                <w:b/>
                <w:bCs/>
              </w:rPr>
            </w:pPr>
            <w:r>
              <w:rPr>
                <w:b/>
                <w:bCs/>
              </w:rPr>
              <w:t>Photos by</w:t>
            </w:r>
          </w:p>
          <w:p w14:paraId="2783A65D" w14:textId="77777777" w:rsidR="001A62B6" w:rsidRDefault="001A62B6">
            <w:pPr>
              <w:rPr>
                <w:b/>
                <w:bCs/>
              </w:rPr>
            </w:pPr>
          </w:p>
        </w:tc>
        <w:tc>
          <w:tcPr>
            <w:tcW w:w="7178" w:type="dxa"/>
          </w:tcPr>
          <w:p w14:paraId="717E4360" w14:textId="77777777" w:rsidR="001A62B6" w:rsidRDefault="001A62B6"/>
          <w:p w14:paraId="009202A6" w14:textId="77777777" w:rsidR="001A62B6" w:rsidRDefault="001A62B6"/>
        </w:tc>
      </w:tr>
      <w:tr w:rsidR="007234EF" w14:paraId="22CBE85E" w14:textId="77777777" w:rsidTr="007234EF">
        <w:tc>
          <w:tcPr>
            <w:tcW w:w="1838" w:type="dxa"/>
          </w:tcPr>
          <w:p w14:paraId="632A0343" w14:textId="77777777" w:rsidR="00FA75E2" w:rsidRDefault="007234EF">
            <w:pPr>
              <w:rPr>
                <w:b/>
                <w:bCs/>
              </w:rPr>
            </w:pPr>
            <w:r w:rsidRPr="00FA75E2">
              <w:rPr>
                <w:b/>
                <w:bCs/>
              </w:rPr>
              <w:t xml:space="preserve">PIC </w:t>
            </w:r>
          </w:p>
          <w:p w14:paraId="05EAF155" w14:textId="77777777" w:rsidR="005910F7" w:rsidRDefault="007234EF" w:rsidP="005910F7">
            <w:r w:rsidRPr="00FA75E2">
              <w:t>(</w:t>
            </w:r>
            <w:r w:rsidR="00FA75E2">
              <w:t>I</w:t>
            </w:r>
            <w:r w:rsidRPr="00FA75E2">
              <w:t>nclude email and contact number)</w:t>
            </w:r>
          </w:p>
          <w:p w14:paraId="0DAAD918" w14:textId="10DFB4B1" w:rsidR="005910F7" w:rsidRPr="00FA75E2" w:rsidRDefault="005910F7" w:rsidP="005910F7">
            <w:pPr>
              <w:rPr>
                <w:b/>
                <w:bCs/>
              </w:rPr>
            </w:pPr>
          </w:p>
        </w:tc>
        <w:tc>
          <w:tcPr>
            <w:tcW w:w="7178" w:type="dxa"/>
          </w:tcPr>
          <w:p w14:paraId="1A62B61F" w14:textId="3ACAE4F8" w:rsidR="007234EF" w:rsidRPr="00FA75E2" w:rsidRDefault="00FA75E2">
            <w:pPr>
              <w:rPr>
                <w:color w:val="808080" w:themeColor="background1" w:themeShade="80"/>
              </w:rPr>
            </w:pPr>
            <w:r w:rsidRPr="00FA75E2">
              <w:rPr>
                <w:color w:val="808080" w:themeColor="background1" w:themeShade="80"/>
              </w:rPr>
              <w:t>[name]</w:t>
            </w:r>
          </w:p>
          <w:p w14:paraId="5B157524" w14:textId="77777777" w:rsidR="00FA75E2" w:rsidRPr="00FA75E2" w:rsidRDefault="00FA75E2">
            <w:pPr>
              <w:rPr>
                <w:color w:val="808080" w:themeColor="background1" w:themeShade="80"/>
              </w:rPr>
            </w:pPr>
            <w:r w:rsidRPr="00FA75E2">
              <w:rPr>
                <w:color w:val="808080" w:themeColor="background1" w:themeShade="80"/>
              </w:rPr>
              <w:t>[email]</w:t>
            </w:r>
          </w:p>
          <w:p w14:paraId="6E573652" w14:textId="6F566C73" w:rsidR="00FA75E2" w:rsidRDefault="00FA75E2">
            <w:r w:rsidRPr="00FA75E2">
              <w:rPr>
                <w:color w:val="808080" w:themeColor="background1" w:themeShade="80"/>
              </w:rPr>
              <w:t>[contact number]</w:t>
            </w:r>
          </w:p>
        </w:tc>
      </w:tr>
      <w:tr w:rsidR="007234EF" w14:paraId="1498DF33" w14:textId="77777777" w:rsidTr="007234EF">
        <w:tc>
          <w:tcPr>
            <w:tcW w:w="1838" w:type="dxa"/>
          </w:tcPr>
          <w:p w14:paraId="2138F7AA" w14:textId="63D1306D" w:rsidR="005910F7" w:rsidRDefault="001A62B6" w:rsidP="005910F7">
            <w:r>
              <w:rPr>
                <w:b/>
                <w:bCs/>
              </w:rPr>
              <w:t>Abstract</w:t>
            </w:r>
            <w:r w:rsidR="007234EF" w:rsidRPr="00FA75E2">
              <w:rPr>
                <w:b/>
                <w:bCs/>
              </w:rPr>
              <w:t xml:space="preserve"> </w:t>
            </w:r>
            <w:r w:rsidR="007234EF" w:rsidRPr="00FA75E2">
              <w:t xml:space="preserve">(maximum </w:t>
            </w:r>
            <w:r>
              <w:t>200</w:t>
            </w:r>
            <w:r w:rsidR="007234EF" w:rsidRPr="00FA75E2">
              <w:t xml:space="preserve"> words)</w:t>
            </w:r>
          </w:p>
          <w:p w14:paraId="03081BEA" w14:textId="7123B5D3" w:rsidR="005910F7" w:rsidRPr="00FA75E2" w:rsidRDefault="005910F7" w:rsidP="005910F7">
            <w:pPr>
              <w:rPr>
                <w:b/>
                <w:bCs/>
              </w:rPr>
            </w:pPr>
          </w:p>
        </w:tc>
        <w:tc>
          <w:tcPr>
            <w:tcW w:w="7178" w:type="dxa"/>
          </w:tcPr>
          <w:p w14:paraId="692391AF" w14:textId="77777777" w:rsidR="007234EF" w:rsidRDefault="007234EF"/>
        </w:tc>
      </w:tr>
      <w:tr w:rsidR="005910F7" w14:paraId="28C8D4C7" w14:textId="77777777" w:rsidTr="005910F7">
        <w:trPr>
          <w:trHeight w:val="1089"/>
        </w:trPr>
        <w:tc>
          <w:tcPr>
            <w:tcW w:w="1838" w:type="dxa"/>
          </w:tcPr>
          <w:p w14:paraId="72459E21" w14:textId="39DFF8CA" w:rsidR="005910F7" w:rsidRDefault="001A62B6">
            <w:pPr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  <w:r w:rsidR="005910F7" w:rsidRPr="00FA75E2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potential </w:t>
            </w:r>
            <w:r w:rsidR="005910F7" w:rsidRPr="00FA75E2">
              <w:rPr>
                <w:b/>
                <w:bCs/>
              </w:rPr>
              <w:t xml:space="preserve">photos </w:t>
            </w:r>
          </w:p>
          <w:p w14:paraId="2181E790" w14:textId="77777777" w:rsidR="005910F7" w:rsidRDefault="005910F7" w:rsidP="005910F7">
            <w:r w:rsidRPr="00FA75E2">
              <w:t>(</w:t>
            </w:r>
            <w:r w:rsidRPr="005910F7">
              <w:t>submit a zip of the actual files or google link</w:t>
            </w:r>
            <w:r w:rsidRPr="00FA75E2">
              <w:t>)</w:t>
            </w:r>
          </w:p>
          <w:p w14:paraId="3E27731B" w14:textId="045E9CAC" w:rsidR="005910F7" w:rsidRPr="00FA75E2" w:rsidRDefault="005910F7" w:rsidP="005910F7">
            <w:pPr>
              <w:rPr>
                <w:b/>
                <w:bCs/>
              </w:rPr>
            </w:pPr>
          </w:p>
        </w:tc>
        <w:tc>
          <w:tcPr>
            <w:tcW w:w="7178" w:type="dxa"/>
          </w:tcPr>
          <w:p w14:paraId="0A77962C" w14:textId="0723D2E7" w:rsidR="005910F7" w:rsidRDefault="005910F7" w:rsidP="00ED4A92"/>
        </w:tc>
      </w:tr>
      <w:tr w:rsidR="007234EF" w14:paraId="0D626352" w14:textId="77777777" w:rsidTr="007234EF">
        <w:tc>
          <w:tcPr>
            <w:tcW w:w="1838" w:type="dxa"/>
            <w:shd w:val="clear" w:color="auto" w:fill="D9D9D9" w:themeFill="background1" w:themeFillShade="D9"/>
          </w:tcPr>
          <w:p w14:paraId="4EECA608" w14:textId="0048143C" w:rsidR="007234EF" w:rsidRPr="00FA75E2" w:rsidRDefault="007234EF">
            <w:pPr>
              <w:rPr>
                <w:b/>
                <w:bCs/>
              </w:rPr>
            </w:pPr>
            <w:r w:rsidRPr="00FA75E2">
              <w:rPr>
                <w:b/>
                <w:bCs/>
              </w:rPr>
              <w:t>Received on</w:t>
            </w:r>
          </w:p>
        </w:tc>
        <w:tc>
          <w:tcPr>
            <w:tcW w:w="7178" w:type="dxa"/>
            <w:shd w:val="clear" w:color="auto" w:fill="D9D9D9" w:themeFill="background1" w:themeFillShade="D9"/>
          </w:tcPr>
          <w:p w14:paraId="67AA5A98" w14:textId="6DE8350D" w:rsidR="007234EF" w:rsidRDefault="007234EF">
            <w:r>
              <w:t>(to be filled by PAM Secretariat)</w:t>
            </w:r>
          </w:p>
        </w:tc>
      </w:tr>
      <w:tr w:rsidR="007234EF" w14:paraId="3242F100" w14:textId="77777777" w:rsidTr="007234EF">
        <w:tc>
          <w:tcPr>
            <w:tcW w:w="1838" w:type="dxa"/>
            <w:shd w:val="clear" w:color="auto" w:fill="D9D9D9" w:themeFill="background1" w:themeFillShade="D9"/>
          </w:tcPr>
          <w:p w14:paraId="3565EFD9" w14:textId="4F8054DD" w:rsidR="007234EF" w:rsidRPr="00FA75E2" w:rsidRDefault="007234EF">
            <w:pPr>
              <w:rPr>
                <w:b/>
                <w:bCs/>
              </w:rPr>
            </w:pPr>
            <w:r w:rsidRPr="00FA75E2">
              <w:rPr>
                <w:b/>
                <w:bCs/>
              </w:rPr>
              <w:t>Follow-up action</w:t>
            </w:r>
          </w:p>
        </w:tc>
        <w:tc>
          <w:tcPr>
            <w:tcW w:w="7178" w:type="dxa"/>
            <w:shd w:val="clear" w:color="auto" w:fill="D9D9D9" w:themeFill="background1" w:themeFillShade="D9"/>
          </w:tcPr>
          <w:p w14:paraId="22AF1846" w14:textId="6BAD2FE9" w:rsidR="007234EF" w:rsidRDefault="007234EF">
            <w:r>
              <w:t>(to be filled by PAM Secretariat)</w:t>
            </w:r>
          </w:p>
        </w:tc>
      </w:tr>
    </w:tbl>
    <w:p w14:paraId="4F3B8D1F" w14:textId="6BA0926A" w:rsidR="00A4544A" w:rsidRPr="007234EF" w:rsidRDefault="007234EF">
      <w:pPr>
        <w:rPr>
          <w:i/>
          <w:iCs/>
          <w:color w:val="FF0000"/>
        </w:rPr>
      </w:pPr>
      <w:r w:rsidRPr="007234EF">
        <w:rPr>
          <w:i/>
          <w:iCs/>
          <w:color w:val="FF0000"/>
        </w:rPr>
        <w:t xml:space="preserve">*Note: Please submit in </w:t>
      </w:r>
      <w:r>
        <w:rPr>
          <w:i/>
          <w:iCs/>
          <w:color w:val="FF0000"/>
        </w:rPr>
        <w:t>W</w:t>
      </w:r>
      <w:r w:rsidRPr="007234EF">
        <w:rPr>
          <w:i/>
          <w:iCs/>
          <w:color w:val="FF0000"/>
        </w:rPr>
        <w:t xml:space="preserve">ord document only. </w:t>
      </w:r>
    </w:p>
    <w:sectPr w:rsidR="00A4544A" w:rsidRPr="007234E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zsTQzNzQwtjSyMLNU0lEKTi0uzszPAykwrgUABZBHCSwAAAA="/>
  </w:docVars>
  <w:rsids>
    <w:rsidRoot w:val="007234EF"/>
    <w:rsid w:val="001A62B6"/>
    <w:rsid w:val="003530EF"/>
    <w:rsid w:val="0035766F"/>
    <w:rsid w:val="004363EC"/>
    <w:rsid w:val="004E49BD"/>
    <w:rsid w:val="005224DB"/>
    <w:rsid w:val="00544C84"/>
    <w:rsid w:val="005910F7"/>
    <w:rsid w:val="006C002F"/>
    <w:rsid w:val="007234EF"/>
    <w:rsid w:val="008F109B"/>
    <w:rsid w:val="00965BDC"/>
    <w:rsid w:val="009A084B"/>
    <w:rsid w:val="00A8123F"/>
    <w:rsid w:val="00B122F5"/>
    <w:rsid w:val="00BF13B0"/>
    <w:rsid w:val="00CA78E4"/>
    <w:rsid w:val="00CD72E1"/>
    <w:rsid w:val="00D42D7D"/>
    <w:rsid w:val="00D64EA0"/>
    <w:rsid w:val="00E66585"/>
    <w:rsid w:val="00E96948"/>
    <w:rsid w:val="00F441AB"/>
    <w:rsid w:val="00F76039"/>
    <w:rsid w:val="00FA7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14E41F"/>
  <w15:chartTrackingRefBased/>
  <w15:docId w15:val="{6F809556-E3B0-4230-AD0A-6CFA3F4DE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234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7</Words>
  <Characters>38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 Ekbal</dc:creator>
  <cp:keywords/>
  <dc:description/>
  <cp:lastModifiedBy>Anne</cp:lastModifiedBy>
  <cp:revision>3</cp:revision>
  <dcterms:created xsi:type="dcterms:W3CDTF">2023-03-13T04:22:00Z</dcterms:created>
  <dcterms:modified xsi:type="dcterms:W3CDTF">2023-03-13T04:28:00Z</dcterms:modified>
</cp:coreProperties>
</file>